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7FA0" w:rsidRDefault="00D151C0" w:rsidP="00B65A8A">
      <w:pPr>
        <w:rPr>
          <w:rFonts w:hint="cs"/>
          <w:b/>
          <w:bCs/>
          <w:color w:val="FFC000"/>
          <w:sz w:val="130"/>
          <w:szCs w:val="130"/>
          <w:rtl/>
          <w14:shadow w14:blurRad="49999" w14:dist="50800" w14:dir="7500000" w14:sx="100000" w14:sy="100000" w14:kx="0" w14:ky="0" w14:algn="tl">
            <w14:srgbClr w14:val="000000">
              <w14:alpha w14:val="65000"/>
              <w14:shade w14:val="5000"/>
            </w14:srgbClr>
          </w14:shadow>
          <w14:textOutline w14:w="6350" w14:cap="flat" w14:cmpd="sng" w14:algn="ctr">
            <w14:solidFill>
              <w14:srgbClr w14:val="000000"/>
            </w14:solidFill>
            <w14:prstDash w14:val="solid"/>
            <w14:round/>
          </w14:textOutline>
        </w:rPr>
      </w:pPr>
      <w:r>
        <w:rPr>
          <w:rFonts w:hint="cs"/>
          <w:b/>
          <w:bCs/>
          <w:color w:val="FFC000"/>
          <w:sz w:val="130"/>
          <w:szCs w:val="130"/>
          <w:rtl/>
          <w14:shadow w14:blurRad="49999" w14:dist="50800" w14:dir="7500000" w14:sx="100000" w14:sy="100000" w14:kx="0" w14:ky="0" w14:algn="tl">
            <w14:srgbClr w14:val="000000">
              <w14:alpha w14:val="65000"/>
              <w14:shade w14:val="5000"/>
            </w14:srgbClr>
          </w14:shadow>
          <w14:textOutline w14:w="6350" w14:cap="flat" w14:cmpd="sng" w14:algn="ctr">
            <w14:solidFill>
              <w14:srgbClr w14:val="000000"/>
            </w14:solidFill>
            <w14:prstDash w14:val="solid"/>
            <w14:round/>
          </w14:textOutline>
        </w:rPr>
        <w:t>החדר של</w:t>
      </w:r>
    </w:p>
    <w:p w:rsidR="00D151C0" w:rsidRPr="00D151C0" w:rsidRDefault="00D151C0" w:rsidP="00B65A8A">
      <w:pPr>
        <w:rPr>
          <w:rFonts w:hint="cs"/>
          <w:b/>
          <w:bCs/>
          <w:color w:val="FFC000"/>
          <w:sz w:val="60"/>
          <w:szCs w:val="60"/>
          <w:rtl/>
          <w14:shadow w14:blurRad="49999" w14:dist="50800" w14:dir="7500000" w14:sx="100000" w14:sy="100000" w14:kx="0" w14:ky="0" w14:algn="tl">
            <w14:srgbClr w14:val="000000">
              <w14:alpha w14:val="65000"/>
              <w14:shade w14:val="5000"/>
            </w14:srgbClr>
          </w14:shadow>
          <w14:textOutline w14:w="6350" w14:cap="flat" w14:cmpd="sng" w14:algn="ctr">
            <w14:solidFill>
              <w14:srgbClr w14:val="000000"/>
            </w14:solidFill>
            <w14:prstDash w14:val="solid"/>
            <w14:round/>
          </w14:textOutline>
        </w:rPr>
      </w:pPr>
      <w:r w:rsidRPr="00D151C0">
        <w:rPr>
          <w:rFonts w:hint="cs"/>
          <w:b/>
          <w:bCs/>
          <w:color w:val="FFC000"/>
          <w:sz w:val="60"/>
          <w:szCs w:val="60"/>
          <w:rtl/>
          <w14:shadow w14:blurRad="49999" w14:dist="50800" w14:dir="7500000" w14:sx="100000" w14:sy="100000" w14:kx="0" w14:ky="0" w14:algn="tl">
            <w14:srgbClr w14:val="000000">
              <w14:alpha w14:val="65000"/>
              <w14:shade w14:val="5000"/>
            </w14:srgbClr>
          </w14:shadow>
          <w14:textOutline w14:w="6350" w14:cap="flat" w14:cmpd="sng" w14:algn="ctr">
            <w14:solidFill>
              <w14:srgbClr w14:val="000000"/>
            </w14:solidFill>
            <w14:prstDash w14:val="solid"/>
            <w14:round/>
          </w14:textOutline>
        </w:rPr>
        <w:t>אלוף הכדורגל</w:t>
      </w:r>
    </w:p>
    <w:p w:rsidR="00D151C0" w:rsidRPr="00D151C0" w:rsidRDefault="00D151C0" w:rsidP="00D151C0">
      <w:pPr>
        <w:rPr>
          <w:rFonts w:hint="cs"/>
          <w:b/>
          <w:bCs/>
          <w:color w:val="C2D69B" w:themeColor="accent3" w:themeTint="99"/>
          <w:sz w:val="260"/>
          <w:szCs w:val="260"/>
          <w:rtl/>
          <w14:shadow w14:blurRad="38100" w14:dist="38100" w14:dir="7020000" w14:sx="100000" w14:sy="100000" w14:kx="0" w14:ky="0" w14:algn="tl">
            <w14:srgbClr w14:val="000000">
              <w14:alpha w14:val="65000"/>
            </w14:srgbClr>
          </w14:shadow>
          <w14:textOutline w14:w="24498" w14:cap="flat" w14:cmpd="dbl" w14:algn="ctr">
            <w14:solidFill>
              <w14:schemeClr w14:val="accent2">
                <w14:shade w14:val="85000"/>
                <w14:satMod w14:val="155000"/>
              </w14:schemeClr>
            </w14:solidFill>
            <w14:prstDash w14:val="solid"/>
            <w14:miter w14:lim="0"/>
          </w14:textOutline>
        </w:rPr>
      </w:pPr>
      <w:bookmarkStart w:id="0" w:name="_GoBack"/>
      <w:r w:rsidRPr="00D151C0">
        <w:rPr>
          <w:rFonts w:hint="cs"/>
          <w:b/>
          <w:bCs/>
          <w:color w:val="C2D69B" w:themeColor="accent3" w:themeTint="99"/>
          <w:sz w:val="260"/>
          <w:szCs w:val="260"/>
          <w:rtl/>
          <w14:shadow w14:blurRad="49999" w14:dist="50800" w14:dir="7500000" w14:sx="100000" w14:sy="100000" w14:kx="0" w14:ky="0" w14:algn="tl">
            <w14:srgbClr w14:val="000000">
              <w14:alpha w14:val="65000"/>
              <w14:shade w14:val="5000"/>
            </w14:srgbClr>
          </w14:shadow>
          <w14:textOutline w14:w="6350" w14:cap="flat" w14:cmpd="sng" w14:algn="ctr">
            <w14:solidFill>
              <w14:srgbClr w14:val="000000"/>
            </w14:solidFill>
            <w14:prstDash w14:val="solid"/>
            <w14:round/>
          </w14:textOutline>
        </w:rPr>
        <w:t>רמי מונסנגו</w:t>
      </w:r>
      <w:bookmarkEnd w:id="0"/>
    </w:p>
    <w:sectPr w:rsidR="00D151C0" w:rsidRPr="00D151C0" w:rsidSect="00D151C0">
      <w:headerReference w:type="default" r:id="rId8"/>
      <w:pgSz w:w="16839" w:h="11907" w:orient="landscape" w:code="9"/>
      <w:pgMar w:top="1260" w:right="1269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80E31" w:rsidRDefault="00A80E31" w:rsidP="00125E9E">
      <w:r>
        <w:separator/>
      </w:r>
    </w:p>
  </w:endnote>
  <w:endnote w:type="continuationSeparator" w:id="0">
    <w:p w:rsidR="00A80E31" w:rsidRDefault="00A80E31" w:rsidP="00125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FE6E8A24-6B17-4942-8F60-242C00243488}"/>
    <w:embedBold r:id="rId2" w:fontKey="{A5B6E68F-E703-4C30-8B4D-864A60F522C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3" w:fontKey="{21268920-D3F6-4090-823A-4E2015E1AC11}"/>
    <w:embedBold r:id="rId4" w:fontKey="{21EF8A28-EB73-4AC5-8684-CE8B368A7A2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5" w:fontKey="{EAFE0CA2-57A6-40FB-B048-346BD3DD529E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3EF5B5D5-8209-429A-A89A-ECCA3E6D7A6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9956AA7F-C7F4-4757-BC7B-68A7DF651A75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80E31" w:rsidRDefault="00A80E31" w:rsidP="00125E9E">
      <w:r>
        <w:separator/>
      </w:r>
    </w:p>
  </w:footnote>
  <w:footnote w:type="continuationSeparator" w:id="0">
    <w:p w:rsidR="00A80E31" w:rsidRDefault="00A80E31" w:rsidP="00125E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5E9E" w:rsidRDefault="00125E9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08A0674" wp14:editId="4A263C59">
          <wp:simplePos x="0" y="0"/>
          <wp:positionH relativeFrom="column">
            <wp:posOffset>-942975</wp:posOffset>
          </wp:positionH>
          <wp:positionV relativeFrom="paragraph">
            <wp:posOffset>-485775</wp:posOffset>
          </wp:positionV>
          <wp:extent cx="10799063" cy="7634457"/>
          <wp:effectExtent l="0" t="0" r="254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wor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9063" cy="76344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3MDIwMzawsLAwNDVR0lEKTi0uzszPAykwrAUAg9Ls4ywAAAA="/>
  </w:docVars>
  <w:rsids>
    <w:rsidRoot w:val="00125E9E"/>
    <w:rsid w:val="00046F01"/>
    <w:rsid w:val="000C291A"/>
    <w:rsid w:val="000F5873"/>
    <w:rsid w:val="001018F1"/>
    <w:rsid w:val="00125E9E"/>
    <w:rsid w:val="001425DC"/>
    <w:rsid w:val="001506DB"/>
    <w:rsid w:val="00187FA0"/>
    <w:rsid w:val="0019453D"/>
    <w:rsid w:val="00217AC5"/>
    <w:rsid w:val="00276386"/>
    <w:rsid w:val="002C22EC"/>
    <w:rsid w:val="002F3463"/>
    <w:rsid w:val="003A04FA"/>
    <w:rsid w:val="003D3E51"/>
    <w:rsid w:val="003E2E0B"/>
    <w:rsid w:val="00410915"/>
    <w:rsid w:val="00413D7B"/>
    <w:rsid w:val="00444F6A"/>
    <w:rsid w:val="00460086"/>
    <w:rsid w:val="00463EE1"/>
    <w:rsid w:val="004D5EDE"/>
    <w:rsid w:val="005604CC"/>
    <w:rsid w:val="00570861"/>
    <w:rsid w:val="005A2BA4"/>
    <w:rsid w:val="005B75D7"/>
    <w:rsid w:val="005C06C2"/>
    <w:rsid w:val="00602E2C"/>
    <w:rsid w:val="006817F5"/>
    <w:rsid w:val="006C7A4B"/>
    <w:rsid w:val="006D290C"/>
    <w:rsid w:val="006E6B81"/>
    <w:rsid w:val="00723C52"/>
    <w:rsid w:val="007426AD"/>
    <w:rsid w:val="00745A2E"/>
    <w:rsid w:val="00762402"/>
    <w:rsid w:val="007E2C26"/>
    <w:rsid w:val="00821491"/>
    <w:rsid w:val="00822B9D"/>
    <w:rsid w:val="0082514F"/>
    <w:rsid w:val="00825370"/>
    <w:rsid w:val="00844009"/>
    <w:rsid w:val="008470FA"/>
    <w:rsid w:val="008627C2"/>
    <w:rsid w:val="00887678"/>
    <w:rsid w:val="008A36CE"/>
    <w:rsid w:val="008C0336"/>
    <w:rsid w:val="008C543F"/>
    <w:rsid w:val="00996482"/>
    <w:rsid w:val="009A0021"/>
    <w:rsid w:val="009D31EA"/>
    <w:rsid w:val="00A3718E"/>
    <w:rsid w:val="00A80E31"/>
    <w:rsid w:val="00AD36AC"/>
    <w:rsid w:val="00B65A8A"/>
    <w:rsid w:val="00B93391"/>
    <w:rsid w:val="00BB3E54"/>
    <w:rsid w:val="00C01F44"/>
    <w:rsid w:val="00C12768"/>
    <w:rsid w:val="00C15426"/>
    <w:rsid w:val="00C15DA5"/>
    <w:rsid w:val="00CD6F7C"/>
    <w:rsid w:val="00D151C0"/>
    <w:rsid w:val="00DA1799"/>
    <w:rsid w:val="00DB3EE6"/>
    <w:rsid w:val="00DD1E95"/>
    <w:rsid w:val="00E177EF"/>
    <w:rsid w:val="00E41B72"/>
    <w:rsid w:val="00E62DE9"/>
    <w:rsid w:val="00E973C9"/>
    <w:rsid w:val="00F46501"/>
    <w:rsid w:val="00F91E3E"/>
    <w:rsid w:val="00FA2F59"/>
    <w:rsid w:val="00FA57D6"/>
    <w:rsid w:val="00FB2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78CBC2-E5B7-4DC3-83F9-708AD15942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</cp:revision>
  <cp:lastPrinted>2019-05-20T00:01:00Z</cp:lastPrinted>
  <dcterms:created xsi:type="dcterms:W3CDTF">2019-05-20T00:01:00Z</dcterms:created>
  <dcterms:modified xsi:type="dcterms:W3CDTF">2019-05-20T00:01:00Z</dcterms:modified>
</cp:coreProperties>
</file>